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Collegium Medicum</w:t>
            </w:r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3000"/>
        <w:gridCol w:w="24"/>
        <w:gridCol w:w="3707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35F9EE8F" w:rsidR="00B72623" w:rsidRPr="005D20C1" w:rsidRDefault="005D20C1" w:rsidP="009C46EF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5D20C1">
              <w:rPr>
                <w:rFonts w:ascii="Arial" w:eastAsia="Arial Unicode MS" w:hAnsi="Arial" w:cs="Arial"/>
                <w:sz w:val="22"/>
                <w:szCs w:val="22"/>
              </w:rPr>
              <w:t>GENETYKA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62B9A1ED" w:rsidR="00B72623" w:rsidRPr="00E629BF" w:rsidRDefault="005D20C1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Genetyka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4D8780B9" w:rsidR="00B72623" w:rsidRPr="00E629BF" w:rsidRDefault="005D20C1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0E454E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37B868C" w:rsidR="00B72623" w:rsidRPr="00E629BF" w:rsidRDefault="00710E40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710E40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n. farm. Anna Goździalska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7C32DA94" w:rsidR="00B72623" w:rsidRPr="00E629BF" w:rsidRDefault="005D20C1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5D20C1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n. farm. Anna Goździalska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2CC6090A" w:rsidR="007B2BCC" w:rsidRPr="00D739FF" w:rsidRDefault="005D20C1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A82BE0" w14:paraId="2485E07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E9A6A" w14:textId="719E4257" w:rsidR="00A82BE0" w:rsidRPr="00AE25F1" w:rsidRDefault="00A82B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D83875">
              <w:rPr>
                <w:rFonts w:ascii="Arial" w:hAnsi="Arial" w:cs="Arial"/>
                <w:color w:val="00608B"/>
              </w:rPr>
              <w:t>- online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B687D5" w14:textId="4BADDDDD" w:rsidR="00A82BE0" w:rsidRDefault="005D20C1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0 godz.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AE25F1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59B20F3E" w:rsidR="007B2BCC" w:rsidRPr="00D739FF" w:rsidRDefault="005D20C1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38FD8957" w:rsidR="003769E8" w:rsidRPr="00D739FF" w:rsidRDefault="005D20C1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19BC8B85" w:rsidR="003769E8" w:rsidRPr="00D739FF" w:rsidRDefault="005D20C1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7F036D3F" w:rsidR="00F16C85" w:rsidRDefault="005D20C1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D96CB2" w:rsidRPr="004F7D04" w14:paraId="2A40A818" w14:textId="77777777" w:rsidTr="002A0DE3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D96CB2" w:rsidRPr="00AE25F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CB0A0" w14:textId="78410810" w:rsidR="00D96CB2" w:rsidRPr="00D86738" w:rsidRDefault="00D96CB2" w:rsidP="00D86738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Zrozumienie złożonej budowy i funkcji genomu organizmów eukariotycznych. Zrozumienie prawidłowości dziedziczenia,</w:t>
            </w:r>
            <w:r w:rsid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ze szczególnym uwzględnieniem genetyki człowieka.</w:t>
            </w:r>
          </w:p>
        </w:tc>
      </w:tr>
      <w:tr w:rsidR="00D96CB2" w:rsidRPr="00BD6D28" w14:paraId="103A7C00" w14:textId="77777777" w:rsidTr="002A0DE3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D96CB2" w:rsidRPr="00AE25F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B905B" w14:textId="13C25C2D" w:rsidR="00D96CB2" w:rsidRPr="00D86738" w:rsidRDefault="00D96CB2" w:rsidP="00D8673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Zapoznanie studenta z możliwościami współczesnej biotechnologii i sposobami wykorzystania metod biotechnologicznych</w:t>
            </w:r>
            <w:r w:rsid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w diagnostyce i terapii chorób genetycznych.</w:t>
            </w:r>
          </w:p>
          <w:p w14:paraId="1D52E57C" w14:textId="77777777" w:rsidR="00D96CB2" w:rsidRPr="00D86738" w:rsidRDefault="00D96CB2" w:rsidP="00D86738">
            <w:pPr>
              <w:autoSpaceDE w:val="0"/>
              <w:autoSpaceDN w:val="0"/>
              <w:adjustRightInd w:val="0"/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D96CB2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71DF5701" w:rsidR="00D96CB2" w:rsidRPr="00AE25F1" w:rsidRDefault="00D96CB2" w:rsidP="00D86738">
            <w:pPr>
              <w:jc w:val="both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D96CB2" w:rsidRPr="00BD6D28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68C76491" w:rsidR="00D96CB2" w:rsidRPr="00AE25F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A.W11.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1C7D0A5B" w:rsidR="00D96CB2" w:rsidRPr="00D739FF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Zna i rozumie uwarunkowania genetyczne grup krwi człowiek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a oraz konfliktu serologicznego </w:t>
            </w: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w układzie Rh;</w:t>
            </w:r>
          </w:p>
        </w:tc>
      </w:tr>
      <w:tr w:rsidR="00D96CB2" w:rsidRPr="00BD6D28" w14:paraId="5AA7D93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217DBA" w14:textId="631EFEB1" w:rsidR="00D96CB2" w:rsidRPr="005D20C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A.W1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105CA" w14:textId="5A68FF78" w:rsidR="00D96CB2" w:rsidRPr="005D20C1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Zna i rozumie problematykę chorób uwarunkowanych genetycznie;</w:t>
            </w:r>
          </w:p>
        </w:tc>
      </w:tr>
      <w:tr w:rsidR="00D96CB2" w:rsidRPr="00BD6D28" w14:paraId="6D3883C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23959" w14:textId="2F2D5660" w:rsidR="00D96CB2" w:rsidRPr="005D20C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A.W13.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ECD58" w14:textId="4385439E" w:rsidR="00D96CB2" w:rsidRPr="005D20C1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Zna i rozumie budowę chromosomów i molekularne podłoże mutagenezy;</w:t>
            </w:r>
          </w:p>
        </w:tc>
      </w:tr>
      <w:tr w:rsidR="00D96CB2" w:rsidRPr="00BD6D28" w14:paraId="5ED03CA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F270B" w14:textId="3A45112B" w:rsidR="00D96CB2" w:rsidRPr="005D20C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A.W14.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98AD7" w14:textId="6FC33CA0" w:rsidR="00D96CB2" w:rsidRPr="005D20C1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Zna i rozumie zasady dziedziczenia różnej liczby cech, d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ziedziczenia cech ilościowych, </w:t>
            </w: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niezależnego dziedziczenia cech i dziedziczenia pozajądrowej informacji genetyczn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D96CB2" w:rsidRPr="00BD6D28" w14:paraId="3911B13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368818" w14:textId="09A0AF93" w:rsidR="00D96CB2" w:rsidRPr="005D20C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A.W15.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FFAB5" w14:textId="4010E08D" w:rsidR="00D96CB2" w:rsidRPr="005D20C1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Zna i rozumie  nowoczesne techniki badań genetycznych;</w:t>
            </w:r>
          </w:p>
        </w:tc>
      </w:tr>
      <w:tr w:rsidR="00D96CB2" w:rsidRPr="00BD6D28" w14:paraId="11FB243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6F6B4" w14:textId="70819171" w:rsidR="00D96CB2" w:rsidRPr="005D20C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A.U5.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32910" w14:textId="1D37ED31" w:rsidR="00D96CB2" w:rsidRPr="005D20C1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Potrafi szacować ryzyko ujawnienia się danej choroby w oparciu o zasady dziedziczenia i wpływ czynników środowiskowych;</w:t>
            </w:r>
          </w:p>
        </w:tc>
      </w:tr>
      <w:tr w:rsidR="00D96CB2" w:rsidRPr="00BD6D28" w14:paraId="38FD113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A240C3" w14:textId="68F92D0C" w:rsidR="00D96CB2" w:rsidRPr="005D20C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A.U6.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9B2C3F" w14:textId="1826EFB3" w:rsidR="00D96CB2" w:rsidRPr="005D20C1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Potrafi wykorzystywać uwarunkowania chorób genetycznych w profilaktyce chorób;</w:t>
            </w:r>
          </w:p>
        </w:tc>
      </w:tr>
      <w:tr w:rsidR="00D96CB2" w:rsidRPr="00BD6D28" w14:paraId="22AC913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0B7207" w14:textId="45E32CFF" w:rsidR="00D96CB2" w:rsidRPr="005D20C1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20C1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23DE1" w14:textId="6FB4BEA3" w:rsidR="00D96CB2" w:rsidRPr="005D20C1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sz w:val="20"/>
                <w:szCs w:val="20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D96CB2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2019B1AF" w:rsidR="00D96CB2" w:rsidRPr="001543CD" w:rsidRDefault="00D96CB2" w:rsidP="00D86738">
            <w:pPr>
              <w:jc w:val="both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D96CB2" w:rsidRPr="00BD6D28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296E7012" w:rsidR="00D96CB2" w:rsidRPr="00D739FF" w:rsidRDefault="00D86738" w:rsidP="00D86738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Student posiada podstawową wiedzę z zakresu biologii dziedziczenia</w:t>
            </w:r>
          </w:p>
        </w:tc>
      </w:tr>
      <w:tr w:rsidR="00D96CB2" w:rsidRPr="003D7426" w14:paraId="29F65973" w14:textId="77777777" w:rsidTr="00352866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D96CB2" w:rsidRPr="00347BBC" w:rsidRDefault="00D96CB2" w:rsidP="00D96CB2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D96CB2" w:rsidRPr="00347BBC" w:rsidRDefault="00D96CB2" w:rsidP="00D86738">
            <w:pPr>
              <w:pStyle w:val="Styltabeli2"/>
              <w:jc w:val="both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</w:tr>
      <w:tr w:rsidR="00792593" w:rsidRPr="0098741F" w14:paraId="76A85E8B" w14:textId="2E2E972E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3C3F5924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</w:p>
        </w:tc>
        <w:tc>
          <w:tcPr>
            <w:tcW w:w="3024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02D47692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Budowa i funkcja kwasów nukleinowych. Mutacje i naprawa DNA. Ekspresja genów w komórkach prokariotycznych i eukariotycznych. Regulacja ekspresji genów prokariotycznych i eucariotycznych. Cechy kodu genetycznego, produkty ekspresji genów, translacja i modyfikacja potranslacyjna białek. Ewolucja genomów – 4 godz.</w:t>
            </w:r>
          </w:p>
        </w:tc>
        <w:tc>
          <w:tcPr>
            <w:tcW w:w="3707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C6A9CD9" w14:textId="3C35C77E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AW13</w:t>
            </w:r>
          </w:p>
        </w:tc>
      </w:tr>
      <w:tr w:rsidR="00792593" w:rsidRPr="00682956" w14:paraId="5D94F8EF" w14:textId="1CA667A1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7C9C4D4B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WYKŁAD 2</w:t>
            </w:r>
          </w:p>
        </w:tc>
        <w:tc>
          <w:tcPr>
            <w:tcW w:w="302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08A64FDB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Zasady dziedziczenia różnej liczby cech, dziedziczenia cech ilościowych, niezależnego dziedziczenia cech oraz dziedziczenia pozajądrowej informacji genetycznej Zmienność genetyczna. Mechanizmy dziedziczenia. Dziedziczenie autosomalne jednogenowe dominujące i recesywne. Dziedziczenie sprzężone z płcią, zależne od płci, dziedziczenie dwu i wielogenowe – 4 godz.</w:t>
            </w:r>
          </w:p>
        </w:tc>
        <w:tc>
          <w:tcPr>
            <w:tcW w:w="370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6E25718" w14:textId="3D2B92C0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4</w:t>
            </w:r>
          </w:p>
        </w:tc>
      </w:tr>
      <w:tr w:rsidR="00792593" w:rsidRPr="00682956" w14:paraId="1E587717" w14:textId="120D63E3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1DCAFE89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</w:p>
        </w:tc>
        <w:tc>
          <w:tcPr>
            <w:tcW w:w="302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7F5B9E9C" w:rsidR="00792593" w:rsidRPr="00D86738" w:rsidRDefault="00792593" w:rsidP="00D86738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Uwarunkowania genetyczne grup krwi człowieka oraz konfliktu serologicznego w układzie Rh. Problematyka chorób uwarunkowanych genetycznie. Budowa chromosomów oraz molekularne podłoże mutagenezy. Zmienność niedziedziczna i dziedziczna. Typy zmienności rekombinacyjnej. Typy zmienności mutacyjnej chromosowej-aberracje strukturalne, zmiany liczby autosomów i heterosomów. Najczęściej występujące u ludzi zespoły chorobowe związane z mutacjami chromosomowymi – 4 godz.</w:t>
            </w:r>
          </w:p>
        </w:tc>
        <w:tc>
          <w:tcPr>
            <w:tcW w:w="370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6BDB250" w14:textId="3DC8B424" w:rsidR="00792593" w:rsidRPr="00D86738" w:rsidRDefault="00682956" w:rsidP="00D86738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1</w:t>
            </w:r>
          </w:p>
        </w:tc>
      </w:tr>
      <w:tr w:rsidR="00792593" w:rsidRPr="00682956" w14:paraId="39C5F7A9" w14:textId="2457B4BC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720C162A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4</w:t>
            </w:r>
          </w:p>
        </w:tc>
        <w:tc>
          <w:tcPr>
            <w:tcW w:w="302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599299DB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Przedstawienie studentom możliwości diagnostycznych współczesnej biologii molekularnej w służbie medycynie  diagnostyka umożliwiająca rozpoznanie poszczególnych jednostek chorobowych o podłożu genetycznym. Metody stosowane w genetyce molekularnej: PCR, SSCP, RFLP, genetic fingerprinting, sekwencjonowanie DNA – 4 godz.</w:t>
            </w:r>
          </w:p>
        </w:tc>
        <w:tc>
          <w:tcPr>
            <w:tcW w:w="370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3BD4BB7" w14:textId="1C0959A4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5</w:t>
            </w:r>
          </w:p>
        </w:tc>
      </w:tr>
      <w:tr w:rsidR="00792593" w:rsidRPr="00682956" w14:paraId="26C06BD5" w14:textId="14D516F5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BE7E15" w14:textId="5FFB590C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5</w:t>
            </w:r>
          </w:p>
        </w:tc>
        <w:tc>
          <w:tcPr>
            <w:tcW w:w="302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7E2B1" w14:textId="6B9C25E3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Inżynieria genetyczna.  Terapia genowa  nadzieje i wyzwania dla chorych i personelu medycznego. Poradnictwo genetyczne  wybrane aspekty. Diagnostyka prenatalna. Genetyczne uwarunkowania nowotworów – 4 godz.</w:t>
            </w:r>
          </w:p>
        </w:tc>
        <w:tc>
          <w:tcPr>
            <w:tcW w:w="370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DDE707F" w14:textId="36215CDA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2, AW15</w:t>
            </w:r>
          </w:p>
        </w:tc>
      </w:tr>
      <w:tr w:rsidR="00792593" w:rsidRPr="00682956" w14:paraId="61A4AED1" w14:textId="39027CC9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33CB8DE6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ĆWICZENIE 1</w:t>
            </w:r>
          </w:p>
        </w:tc>
        <w:tc>
          <w:tcPr>
            <w:tcW w:w="302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70668BC8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Mutacje genowe, opis fenotypów, częstości występowania i możliwości leczenia przykładowych chorób wywołanych mutacjami punktowymi – fenyloketonuria, albinizm, tyrozynemia, kretynizm tarczycowy, galaktozemia, pląsawica Huntingtona, achondroplazia – 2 godz.</w:t>
            </w:r>
          </w:p>
        </w:tc>
        <w:tc>
          <w:tcPr>
            <w:tcW w:w="370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F79FB45" w14:textId="690D164C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U5, AU6, KS7</w:t>
            </w:r>
          </w:p>
        </w:tc>
      </w:tr>
      <w:tr w:rsidR="00792593" w:rsidRPr="00682956" w14:paraId="36C6DE0E" w14:textId="302EE80E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230F75F1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2</w:t>
            </w:r>
          </w:p>
        </w:tc>
        <w:tc>
          <w:tcPr>
            <w:tcW w:w="300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45CCF727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Choroby genetyczne sprzężone z płcią  hemofilia, daltonizm, dystrofia mięśniowa, genetyczne podłoże chorób, częstość występowania, leczenie, opieka nad pacjentem – 2 godz.</w:t>
            </w:r>
          </w:p>
        </w:tc>
        <w:tc>
          <w:tcPr>
            <w:tcW w:w="373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28928DF" w14:textId="77411363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82956">
              <w:rPr>
                <w:rFonts w:ascii="Arial" w:hAnsi="Arial" w:cs="Arial"/>
                <w:sz w:val="20"/>
                <w:szCs w:val="20"/>
                <w:lang w:val="pl-PL"/>
              </w:rPr>
              <w:t>AU5, AU6, KS7</w:t>
            </w:r>
          </w:p>
        </w:tc>
      </w:tr>
      <w:tr w:rsidR="00792593" w:rsidRPr="0098741F" w14:paraId="434DF1E5" w14:textId="03FBBDEE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232C59AC" w:rsidR="00792593" w:rsidRPr="00347BBC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3</w:t>
            </w:r>
          </w:p>
        </w:tc>
        <w:tc>
          <w:tcPr>
            <w:tcW w:w="300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6C4E6C9C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Choroby genetyczne wywołane aberracjami struktury i liczby chromosomów. Mutacje genowe, jako przyczyna powstania chorób nowotworowych – 2 godz.</w:t>
            </w:r>
          </w:p>
        </w:tc>
        <w:tc>
          <w:tcPr>
            <w:tcW w:w="373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BB21578" w14:textId="5F1D2FD8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82956">
              <w:rPr>
                <w:rFonts w:ascii="Arial" w:hAnsi="Arial" w:cs="Arial"/>
                <w:sz w:val="20"/>
                <w:szCs w:val="20"/>
                <w:lang w:val="pl-PL"/>
              </w:rPr>
              <w:t>AU5, AU6, KS7</w:t>
            </w:r>
          </w:p>
        </w:tc>
      </w:tr>
      <w:tr w:rsidR="00792593" w:rsidRPr="00682956" w14:paraId="18AFFBFA" w14:textId="76453384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3A134091" w:rsidR="00792593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 4</w:t>
            </w:r>
          </w:p>
        </w:tc>
        <w:tc>
          <w:tcPr>
            <w:tcW w:w="300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02C109BC" w:rsidR="00792593" w:rsidRPr="00D86738" w:rsidRDefault="00792593" w:rsidP="00D86738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Leczenie chorób dziedzicznych  terapia genowa. Diagnostyka genetyczna,  oznaczanie ojcostwa, wykrywanie chorób wywołanych mutacjami punktowymi, wykrywanie obecności genomów wirusowych i bakteryjnych w organizmie człowieka. Diagnostyka preimplantacyjna i prenatalna. Organizmy modyfikowane genetycznie. Doping genetyczny. Klonowanie roślin i zwierząt - techniki i cele, aspekty bioetyczne – 2 godz.</w:t>
            </w:r>
          </w:p>
        </w:tc>
        <w:tc>
          <w:tcPr>
            <w:tcW w:w="373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7D64411" w14:textId="55431F96" w:rsidR="00792593" w:rsidRPr="00D86738" w:rsidRDefault="00682956" w:rsidP="00D86738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82956">
              <w:rPr>
                <w:rFonts w:ascii="Arial" w:hAnsi="Arial" w:cs="Arial"/>
                <w:sz w:val="20"/>
                <w:szCs w:val="20"/>
                <w:lang w:val="pl-PL"/>
              </w:rPr>
              <w:t>AU5, AU6, KS7</w:t>
            </w:r>
          </w:p>
        </w:tc>
      </w:tr>
      <w:tr w:rsidR="00792593" w:rsidRPr="00682956" w14:paraId="198F2B79" w14:textId="00406F47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30C4D" w14:textId="09877323" w:rsidR="00792593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 5</w:t>
            </w:r>
          </w:p>
        </w:tc>
        <w:tc>
          <w:tcPr>
            <w:tcW w:w="300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BDE62" w14:textId="7D1190B2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bCs/>
                <w:sz w:val="20"/>
                <w:szCs w:val="20"/>
                <w:lang w:val="pl-PL"/>
              </w:rPr>
              <w:t>Kolokwium sprawdzające – ustna wypowiedź studenta na zadane pytania wylosowane z puli pytań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 xml:space="preserve"> – 2 godz.</w:t>
            </w:r>
          </w:p>
        </w:tc>
        <w:tc>
          <w:tcPr>
            <w:tcW w:w="373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2F9AB18" w14:textId="43AF4DB0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682956">
              <w:rPr>
                <w:rFonts w:ascii="Arial" w:hAnsi="Arial" w:cs="Arial"/>
                <w:bCs/>
                <w:sz w:val="20"/>
                <w:szCs w:val="20"/>
                <w:lang w:val="pl-PL"/>
              </w:rPr>
              <w:t>AU5, AU6, KS7</w:t>
            </w:r>
          </w:p>
        </w:tc>
      </w:tr>
      <w:tr w:rsidR="00792593" w:rsidRPr="00BD6D28" w14:paraId="7B30A6D1" w14:textId="44F14145" w:rsidTr="0079259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792593" w:rsidRDefault="00792593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300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B9FDD" w14:textId="26D30AD6" w:rsidR="00792593" w:rsidRPr="00D86738" w:rsidRDefault="00792593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Napisanie i przedstawienie projektu w formie prezentacj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Pr="00D86738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 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dotyczącego zadanego tematu z zakresu genetyki</w:t>
            </w:r>
          </w:p>
        </w:tc>
        <w:tc>
          <w:tcPr>
            <w:tcW w:w="373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661E009" w14:textId="5D1BD3AF" w:rsidR="00792593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82956">
              <w:rPr>
                <w:rFonts w:ascii="Arial" w:hAnsi="Arial" w:cs="Arial"/>
                <w:sz w:val="20"/>
                <w:szCs w:val="20"/>
                <w:lang w:val="pl-PL"/>
              </w:rPr>
              <w:t>A.W12, A.W13., A.W14., A.W15., A.U5., A.U6</w:t>
            </w:r>
          </w:p>
        </w:tc>
      </w:tr>
      <w:tr w:rsidR="00D96CB2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4412BDA1" w:rsidR="00D96CB2" w:rsidRPr="001543CD" w:rsidRDefault="00D96CB2" w:rsidP="00D86738">
            <w:pPr>
              <w:pStyle w:val="Styltabeli6"/>
              <w:jc w:val="both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D96CB2" w:rsidRPr="00BD6D28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D96CB2" w:rsidRPr="00347BBC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3F5D19F0" w:rsidR="00D96CB2" w:rsidRPr="00D86738" w:rsidRDefault="00B87BD4" w:rsidP="00D86738">
            <w:pPr>
              <w:pStyle w:val="Styltabeli2"/>
              <w:spacing w:afterLines="40" w:after="96"/>
              <w:jc w:val="both"/>
              <w:rPr>
                <w:rFonts w:ascii="Arial" w:hAnsi="Arial" w:cs="Arial"/>
                <w:strike/>
                <w:color w:val="FF0000"/>
              </w:rPr>
            </w:pPr>
            <w:r w:rsidRPr="00D86738">
              <w:rPr>
                <w:rFonts w:ascii="Arial" w:hAnsi="Arial" w:cs="Arial"/>
                <w:color w:val="auto"/>
              </w:rPr>
              <w:t xml:space="preserve">wykład w formie </w:t>
            </w:r>
            <w:r w:rsidR="00D96CB2" w:rsidRPr="00D86738">
              <w:rPr>
                <w:rFonts w:ascii="Arial" w:hAnsi="Arial" w:cs="Arial"/>
                <w:color w:val="auto"/>
              </w:rPr>
              <w:t>prezentacj</w:t>
            </w:r>
            <w:r w:rsidRPr="00D86738">
              <w:rPr>
                <w:rFonts w:ascii="Arial" w:hAnsi="Arial" w:cs="Arial"/>
                <w:color w:val="auto"/>
              </w:rPr>
              <w:t>i</w:t>
            </w:r>
            <w:r w:rsidR="00D96CB2" w:rsidRPr="00D86738">
              <w:rPr>
                <w:rFonts w:ascii="Arial" w:hAnsi="Arial" w:cs="Arial"/>
                <w:color w:val="auto"/>
              </w:rPr>
              <w:t xml:space="preserve"> multimedialn</w:t>
            </w:r>
            <w:r w:rsidRPr="00D86738">
              <w:rPr>
                <w:rFonts w:ascii="Arial" w:hAnsi="Arial" w:cs="Arial"/>
                <w:color w:val="auto"/>
              </w:rPr>
              <w:t>ej</w:t>
            </w:r>
          </w:p>
        </w:tc>
      </w:tr>
      <w:tr w:rsidR="00D96CB2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D96CB2" w:rsidRPr="00347BBC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6E8E7A17" w:rsidR="00D96CB2" w:rsidRPr="00D86738" w:rsidRDefault="00B87BD4" w:rsidP="00D86738">
            <w:pPr>
              <w:pStyle w:val="Styltabeli2"/>
              <w:spacing w:afterLines="40" w:after="96"/>
              <w:jc w:val="both"/>
              <w:rPr>
                <w:rFonts w:ascii="Arial" w:hAnsi="Arial" w:cs="Arial"/>
                <w:strike/>
                <w:color w:val="FF0000"/>
              </w:rPr>
            </w:pPr>
            <w:r w:rsidRPr="00D86738">
              <w:rPr>
                <w:rFonts w:ascii="Arial" w:hAnsi="Arial" w:cs="Arial"/>
                <w:color w:val="auto"/>
              </w:rPr>
              <w:t>dyskusja</w:t>
            </w:r>
          </w:p>
        </w:tc>
      </w:tr>
      <w:tr w:rsidR="00D96CB2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D96CB2" w:rsidRPr="00347BBC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M3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6AEEBDD0" w:rsidR="00D96CB2" w:rsidRPr="00D86738" w:rsidRDefault="00B87BD4" w:rsidP="00D86738">
            <w:pPr>
              <w:pStyle w:val="Styltabeli2"/>
              <w:spacing w:afterLines="40" w:after="96"/>
              <w:jc w:val="both"/>
              <w:rPr>
                <w:rFonts w:ascii="Arial" w:hAnsi="Arial" w:cs="Arial"/>
                <w:strike/>
                <w:color w:val="FF0000"/>
              </w:rPr>
            </w:pPr>
            <w:r w:rsidRPr="00D86738">
              <w:rPr>
                <w:rFonts w:ascii="Arial" w:hAnsi="Arial" w:cs="Arial"/>
                <w:color w:val="auto"/>
              </w:rPr>
              <w:t>burza mózgów</w:t>
            </w:r>
          </w:p>
        </w:tc>
      </w:tr>
      <w:tr w:rsidR="00D96CB2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D96CB2" w:rsidRPr="00347BBC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5CBF5354" w:rsidR="00D96CB2" w:rsidRPr="00D86738" w:rsidRDefault="00B87BD4" w:rsidP="00D86738">
            <w:pPr>
              <w:pStyle w:val="Styltabeli2"/>
              <w:spacing w:afterLines="40" w:after="96"/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86738">
              <w:rPr>
                <w:rFonts w:ascii="Arial" w:hAnsi="Arial" w:cs="Arial"/>
                <w:color w:val="auto"/>
              </w:rPr>
              <w:t>projekt, praca nad projektami</w:t>
            </w:r>
          </w:p>
        </w:tc>
      </w:tr>
      <w:tr w:rsidR="00D96CB2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1E0196E4" w:rsidR="00D96CB2" w:rsidRPr="001543CD" w:rsidRDefault="00D96CB2" w:rsidP="00D86738">
            <w:pPr>
              <w:pStyle w:val="Styltabeli2"/>
              <w:jc w:val="both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D96CB2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D96CB2" w:rsidRPr="003D7426" w:rsidRDefault="00D96CB2" w:rsidP="00D96CB2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59291D6F" w:rsidR="00D96CB2" w:rsidRPr="00D739FF" w:rsidRDefault="00D96CB2" w:rsidP="00D86738">
            <w:pPr>
              <w:spacing w:afterLines="40" w:after="96" w:line="276" w:lineRule="auto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20C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30 godz. </w:t>
            </w:r>
          </w:p>
        </w:tc>
      </w:tr>
      <w:tr w:rsidR="00D96CB2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D96CB2" w:rsidRPr="00347BBC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7DDDF630" w:rsidR="00D96CB2" w:rsidRPr="00D739FF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D96CB2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D96CB2" w:rsidRPr="00347BBC" w:rsidRDefault="00D96CB2" w:rsidP="00D96CB2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1D4E2FC7" w:rsidR="00D96CB2" w:rsidRPr="00D739FF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0 godz. </w:t>
            </w:r>
          </w:p>
        </w:tc>
      </w:tr>
      <w:tr w:rsidR="00D96CB2" w:rsidRPr="00BD6D28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D96CB2" w:rsidRPr="0037612C" w:rsidRDefault="00D96CB2" w:rsidP="00D86738">
            <w:pPr>
              <w:jc w:val="both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D96CB2" w:rsidRPr="00BD6D28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4F5AF5" w14:textId="5EC839DA" w:rsidR="00FC10D2" w:rsidRDefault="00FC10D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C10D2">
              <w:rPr>
                <w:rFonts w:ascii="Arial" w:hAnsi="Arial" w:cs="Arial"/>
                <w:sz w:val="20"/>
                <w:szCs w:val="20"/>
                <w:lang w:val="pl-PL"/>
              </w:rPr>
              <w:t>FORMA ZALICZE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6C20E9">
              <w:rPr>
                <w:rFonts w:ascii="Arial" w:hAnsi="Arial" w:cs="Arial"/>
                <w:sz w:val="20"/>
                <w:szCs w:val="20"/>
                <w:lang w:val="pl-PL"/>
              </w:rPr>
              <w:t>–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6C20E9">
              <w:rPr>
                <w:rFonts w:ascii="Arial" w:hAnsi="Arial" w:cs="Arial"/>
                <w:sz w:val="20"/>
                <w:szCs w:val="20"/>
                <w:lang w:val="pl-PL"/>
              </w:rPr>
              <w:t>zaliczenie z oceną</w:t>
            </w:r>
            <w:r w:rsidR="00BD6D28">
              <w:rPr>
                <w:rFonts w:ascii="Arial" w:hAnsi="Arial" w:cs="Arial"/>
                <w:sz w:val="20"/>
                <w:szCs w:val="20"/>
                <w:lang w:val="pl-PL"/>
              </w:rPr>
              <w:t>; ćwiczenia – zaliczenie bez oceny.</w:t>
            </w:r>
          </w:p>
          <w:p w14:paraId="71ED0D9B" w14:textId="4D3B9852" w:rsidR="00D96CB2" w:rsidRPr="00D86738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Wszystkie zajęcia są obowiązkowe.</w:t>
            </w:r>
          </w:p>
          <w:p w14:paraId="38E1D675" w14:textId="67106B82" w:rsidR="00B87BD4" w:rsidRPr="00D86738" w:rsidRDefault="00D96CB2" w:rsidP="00D86738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Zaliczenie projektu na ćwiczeniach na ocenę co najmniej dostateczną</w:t>
            </w:r>
            <w:r w:rsidR="00B87BD4"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i zaliczenie kolokwium na ocenę co najmniej dostateczną dopuszcza studenta do egzaminu z genetyki</w:t>
            </w:r>
            <w:r w:rsidR="0097761F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  <w:p w14:paraId="1609A7F6" w14:textId="3F83A970" w:rsidR="00D96CB2" w:rsidRPr="00943502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</w:tc>
      </w:tr>
      <w:tr w:rsidR="00D96CB2" w:rsidRPr="00BD6D28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D96CB2" w:rsidRPr="001543CD" w:rsidRDefault="00D96CB2" w:rsidP="00D86738">
            <w:pPr>
              <w:jc w:val="both"/>
              <w:rPr>
                <w:rFonts w:ascii="Arial" w:hAnsi="Arial" w:cs="Arial"/>
                <w:b/>
                <w:sz w:val="22"/>
                <w:lang w:val="pl-PL"/>
              </w:rPr>
            </w:pPr>
            <w:r w:rsidRPr="0049545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D96CB2" w:rsidRPr="00BD6D28" w14:paraId="77DAD077" w14:textId="77777777" w:rsidTr="001C7794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6F245BBC" w:rsidR="00D96CB2" w:rsidRPr="00347BBC" w:rsidRDefault="00D96CB2" w:rsidP="00D96CB2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BF5A0" w14:textId="4BBB3C5E" w:rsidR="00D96CB2" w:rsidRPr="00D86738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Egzamin test</w:t>
            </w:r>
            <w:r w:rsidR="00050373">
              <w:rPr>
                <w:rFonts w:ascii="Arial" w:hAnsi="Arial" w:cs="Arial"/>
                <w:sz w:val="20"/>
                <w:szCs w:val="20"/>
                <w:lang w:val="pl-PL"/>
              </w:rPr>
              <w:t xml:space="preserve"> wielokrotnego wyboru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(40 pytań)</w:t>
            </w:r>
          </w:p>
        </w:tc>
      </w:tr>
      <w:tr w:rsidR="00D96CB2" w:rsidRPr="00BD6D28" w14:paraId="798C4FFF" w14:textId="77777777" w:rsidTr="001C7794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60E02911" w:rsidR="00D96CB2" w:rsidRPr="00347BBC" w:rsidRDefault="00D96CB2" w:rsidP="00D96CB2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84C84" w14:textId="7D5D4D8B" w:rsidR="00D96CB2" w:rsidRPr="00D86738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Zaliczenie projektu </w:t>
            </w:r>
            <w:r w:rsidR="00B87BD4" w:rsidRPr="00D86738">
              <w:rPr>
                <w:rFonts w:ascii="Arial" w:hAnsi="Arial" w:cs="Arial"/>
                <w:sz w:val="20"/>
                <w:szCs w:val="20"/>
                <w:lang w:val="pl-PL"/>
              </w:rPr>
              <w:t>dotyczącego zakresu genetyki medycznej</w:t>
            </w:r>
          </w:p>
        </w:tc>
      </w:tr>
      <w:tr w:rsidR="00D96CB2" w:rsidRPr="00BD6D28" w14:paraId="59F509B5" w14:textId="77777777" w:rsidTr="001C7794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12944F10" w:rsidR="00D96CB2" w:rsidRPr="00347BBC" w:rsidRDefault="00D96CB2" w:rsidP="00D96CB2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70439C68" w:rsidR="00D96CB2" w:rsidRPr="00D86738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Kompetentne wyrażanie się na temat zespołów chorobowych z należytym szacunkiem do chorych obciążonych chorobami genetycznymi w czasie ustnej prezentacji projektu</w:t>
            </w:r>
          </w:p>
        </w:tc>
      </w:tr>
      <w:tr w:rsidR="00D96CB2" w:rsidRPr="00BD6D28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40F1BDC7" w:rsidR="00D96CB2" w:rsidRPr="00D86738" w:rsidRDefault="00D86738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Właściwe przedstawienie przygotowanego projektu, płynna, kompletna wypowiedź, wyczerpująca zadany temat</w:t>
            </w:r>
          </w:p>
        </w:tc>
      </w:tr>
      <w:tr w:rsidR="00D96CB2" w:rsidRPr="0098741F" w14:paraId="36843DF9" w14:textId="77777777" w:rsidTr="00F0693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5EA9E324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1068" w14:textId="4557EF32" w:rsidR="00D96CB2" w:rsidRPr="00D86738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Projekt, kolokwium ustne</w:t>
            </w:r>
          </w:p>
        </w:tc>
      </w:tr>
      <w:tr w:rsidR="00D96CB2" w:rsidRPr="00BD6D28" w14:paraId="7172B663" w14:textId="77777777" w:rsidTr="00F0693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367BBD1C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(I i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03D6" w14:textId="6960C3EA" w:rsidR="00D96CB2" w:rsidRDefault="00D86738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I termin – e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>gzami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pisemny test</w:t>
            </w:r>
            <w:r w:rsidR="00050373">
              <w:rPr>
                <w:rFonts w:ascii="Arial" w:hAnsi="Arial" w:cs="Arial"/>
                <w:sz w:val="20"/>
                <w:szCs w:val="20"/>
                <w:lang w:val="pl-PL"/>
              </w:rPr>
              <w:t xml:space="preserve"> wielokrotnego wyboru zawierający 40 pytań</w:t>
            </w:r>
          </w:p>
          <w:p w14:paraId="53F4CD3E" w14:textId="57D04597" w:rsidR="00D86738" w:rsidRPr="00D86738" w:rsidRDefault="00D86738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II termin – egzamin ustny</w:t>
            </w:r>
            <w:r w:rsidR="00050373">
              <w:rPr>
                <w:rFonts w:ascii="Arial" w:hAnsi="Arial" w:cs="Arial"/>
                <w:sz w:val="20"/>
                <w:szCs w:val="20"/>
                <w:lang w:val="pl-PL"/>
              </w:rPr>
              <w:t xml:space="preserve"> – losowane jest 5 pytań opartych o zakres zagadnień udostępniony studentom</w:t>
            </w:r>
          </w:p>
        </w:tc>
      </w:tr>
      <w:tr w:rsidR="00D96CB2" w:rsidRPr="00BD6D28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D96CB2" w:rsidRPr="001543CD" w:rsidRDefault="00D96CB2" w:rsidP="00D86738">
            <w:pPr>
              <w:jc w:val="both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D96CB2" w:rsidRPr="0098741F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02FDF" w14:textId="6DE8881A" w:rsidR="00D96CB2" w:rsidRPr="00D86738" w:rsidRDefault="00B87BD4" w:rsidP="00D86738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60 - 67% 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>pozytywnych odpowiedzi w teście wielokrotnego wyboru, jednokrotnej odpowiedzi. Student opanował wiedzę w stopniu dostatecznym</w:t>
            </w:r>
          </w:p>
        </w:tc>
      </w:tr>
      <w:tr w:rsidR="00D96CB2" w:rsidRPr="00BD6D28" w14:paraId="40BB549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CF3D" w14:textId="514BA875" w:rsidR="00D96CB2" w:rsidRPr="00D86738" w:rsidRDefault="00B87BD4" w:rsidP="00D8673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68-75%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pozytywnych odpowiedzi w teście wielokrotnego wyboru, jednokrotnej odpowiedzi. Student opanował wiedzę w stopniu zadowalającym, ale nie używa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>stosownego słownictwa</w:t>
            </w:r>
          </w:p>
        </w:tc>
      </w:tr>
      <w:tr w:rsidR="00D96CB2" w:rsidRPr="00BD6D28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4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73FAF" w14:textId="6A76AADC" w:rsidR="00D96CB2" w:rsidRPr="00D86738" w:rsidRDefault="00B87BD4" w:rsidP="00D8673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76-84%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pozytywnych odpowiedzi w teście wielokrotnego wyboru, jednokrotnej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>odpowiedzi. Student opanował wiedzę w stopniu dobrym, potrafi się prawidłowo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>wypowiadać</w:t>
            </w:r>
          </w:p>
        </w:tc>
      </w:tr>
      <w:tr w:rsidR="00D96CB2" w:rsidRPr="0098741F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0F915" w14:textId="1A559ACC" w:rsidR="00D96CB2" w:rsidRPr="00D86738" w:rsidRDefault="00B87BD4" w:rsidP="00D8673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85-92%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pozytywnych odpowiedzi w teście wielokrotnego wyboru, jednokrotnej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odpowiedzi. Student </w:t>
            </w:r>
            <w:r w:rsidR="00D86738">
              <w:rPr>
                <w:rFonts w:ascii="Arial" w:hAnsi="Arial" w:cs="Arial"/>
                <w:sz w:val="20"/>
                <w:szCs w:val="20"/>
                <w:lang w:val="pl-PL"/>
              </w:rPr>
              <w:t xml:space="preserve">posiada </w:t>
            </w:r>
            <w:r w:rsidR="00D96CB2" w:rsidRPr="00D86738">
              <w:rPr>
                <w:rFonts w:ascii="Arial" w:hAnsi="Arial" w:cs="Arial"/>
                <w:sz w:val="20"/>
                <w:szCs w:val="20"/>
                <w:lang w:val="pl-PL"/>
              </w:rPr>
              <w:t>wiedzę, nie wykraczającą poza zakres omawianego materiału</w:t>
            </w:r>
          </w:p>
        </w:tc>
      </w:tr>
      <w:tr w:rsidR="00D96CB2" w:rsidRPr="0098741F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D96CB2" w:rsidRPr="00347BBC" w:rsidRDefault="00D96CB2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6D70D" w14:textId="01D0649B" w:rsidR="00D96CB2" w:rsidRPr="00D86738" w:rsidRDefault="00D96CB2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9</w:t>
            </w:r>
            <w:r w:rsidR="00B87BD4" w:rsidRPr="00D86738"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  <w:r w:rsidRPr="00D86738">
              <w:rPr>
                <w:rFonts w:ascii="Arial" w:hAnsi="Arial" w:cs="Arial"/>
                <w:sz w:val="20"/>
                <w:szCs w:val="20"/>
                <w:lang w:val="pl-PL"/>
              </w:rPr>
              <w:t>-100% pozytywnych odpowiedzi w teście wielokrotnego wyboru, jednokrotnej odpowiedzi. Student ma dużą wiedzę, samodzielnie myśli i konstruuje problemy</w:t>
            </w:r>
          </w:p>
        </w:tc>
      </w:tr>
      <w:tr w:rsidR="00682956" w:rsidRPr="00BD6D28" w14:paraId="26F4B87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3F68B1" w14:textId="2CC331B1" w:rsidR="00682956" w:rsidRPr="00347BBC" w:rsidRDefault="00682956" w:rsidP="00D96CB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82956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682956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0193A" w14:textId="5006C0F9" w:rsidR="00682956" w:rsidRPr="00D86738" w:rsidRDefault="00682956" w:rsidP="00D8673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82956">
              <w:rPr>
                <w:rFonts w:ascii="Arial" w:hAnsi="Arial" w:cs="Arial"/>
                <w:sz w:val="20"/>
                <w:szCs w:val="20"/>
                <w:lang w:val="pl-PL"/>
              </w:rPr>
              <w:t>100% pkt z testu  oraz dodatkowe osiągnięcia wykraczające ilościowo lub jakościowo poza te przewidziane na ocenę bardzo dobrą</w:t>
            </w:r>
          </w:p>
        </w:tc>
      </w:tr>
      <w:tr w:rsidR="00D96CB2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D96CB2" w:rsidRPr="00D86738" w:rsidRDefault="00D96CB2" w:rsidP="00D86738">
            <w:pPr>
              <w:jc w:val="both"/>
              <w:rPr>
                <w:rFonts w:ascii="Arial" w:hAnsi="Arial" w:cs="Arial"/>
                <w:b/>
                <w:sz w:val="22"/>
                <w:lang w:val="pl-PL"/>
              </w:rPr>
            </w:pPr>
            <w:r w:rsidRPr="00BD5906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D96CB2" w:rsidRPr="00BD6D28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F23D9B" w14:textId="723DF713" w:rsidR="00D96CB2" w:rsidRPr="0097761F" w:rsidRDefault="00D96CB2" w:rsidP="00D8673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>[1] Drewa</w:t>
            </w:r>
            <w:r w:rsidR="00B87BD4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G, 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>Ferenc</w:t>
            </w:r>
            <w:r w:rsidR="00B87BD4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T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D86738" w:rsidRPr="0097761F">
              <w:rPr>
                <w:rFonts w:ascii="Arial" w:hAnsi="Arial" w:cs="Arial"/>
                <w:sz w:val="20"/>
                <w:szCs w:val="20"/>
                <w:lang w:val="pl-PL"/>
              </w:rPr>
              <w:t>[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>red</w:t>
            </w:r>
            <w:r w:rsidR="00D86738" w:rsidRPr="0097761F">
              <w:rPr>
                <w:rFonts w:ascii="Arial" w:hAnsi="Arial" w:cs="Arial"/>
                <w:sz w:val="20"/>
                <w:szCs w:val="20"/>
                <w:lang w:val="pl-PL"/>
              </w:rPr>
              <w:t>]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—Podstawy genetyki dla studentów i lekarzy,</w:t>
            </w:r>
            <w:r w:rsidR="00B87BD4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>Warszawa, 2019, Urban&amp;Partner</w:t>
            </w:r>
          </w:p>
          <w:p w14:paraId="1F3219EF" w14:textId="7CACDDE5" w:rsidR="00D96CB2" w:rsidRPr="0097761F" w:rsidRDefault="00B87BD4" w:rsidP="00D86738">
            <w:pPr>
              <w:widowControl w:val="0"/>
              <w:suppressAutoHyphens/>
              <w:autoSpaceDN w:val="0"/>
              <w:spacing w:afterLines="40" w:after="96"/>
              <w:jc w:val="both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82956">
              <w:rPr>
                <w:rFonts w:ascii="Arial" w:hAnsi="Arial" w:cs="Arial"/>
                <w:sz w:val="20"/>
                <w:szCs w:val="20"/>
                <w:lang w:val="en-GB"/>
              </w:rPr>
              <w:t>[2</w:t>
            </w:r>
            <w:r w:rsidR="003E0508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J C Carey, L B Jorde, M J Bamshad.</w:t>
            </w:r>
            <w:r w:rsidR="00D96CB2" w:rsidRPr="00682956">
              <w:rPr>
                <w:rFonts w:ascii="Arial" w:hAnsi="Arial" w:cs="Arial"/>
                <w:sz w:val="20"/>
                <w:szCs w:val="20"/>
                <w:lang w:val="en-GB"/>
              </w:rPr>
              <w:t xml:space="preserve">— </w:t>
            </w:r>
            <w:r w:rsidR="00D96CB2" w:rsidRPr="0097761F">
              <w:rPr>
                <w:rFonts w:ascii="Arial" w:hAnsi="Arial" w:cs="Arial"/>
                <w:sz w:val="20"/>
                <w:szCs w:val="20"/>
                <w:lang w:val="pl-PL"/>
              </w:rPr>
              <w:t>Genetyka medyczna, Warszawa, 20</w:t>
            </w:r>
            <w:r w:rsidR="003E0508">
              <w:rPr>
                <w:rFonts w:ascii="Arial" w:hAnsi="Arial" w:cs="Arial"/>
                <w:sz w:val="20"/>
                <w:szCs w:val="20"/>
                <w:lang w:val="pl-PL"/>
              </w:rPr>
              <w:t>21</w:t>
            </w:r>
            <w:r w:rsidR="00D96CB2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, </w:t>
            </w:r>
            <w:r w:rsidR="003E0508" w:rsidRPr="003E0508">
              <w:rPr>
                <w:rFonts w:ascii="Arial" w:hAnsi="Arial" w:cs="Arial"/>
                <w:sz w:val="20"/>
                <w:szCs w:val="20"/>
                <w:lang w:val="pl-PL"/>
              </w:rPr>
              <w:t>Edra Urban &amp; Partner</w:t>
            </w:r>
          </w:p>
          <w:p w14:paraId="03EFED05" w14:textId="5481E81C" w:rsidR="00D96CB2" w:rsidRPr="0097761F" w:rsidRDefault="00B87BD4" w:rsidP="0039794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[3] </w:t>
            </w:r>
            <w:r w:rsidR="00D96CB2" w:rsidRPr="0097761F">
              <w:rPr>
                <w:rFonts w:ascii="Arial" w:hAnsi="Arial" w:cs="Arial"/>
                <w:sz w:val="20"/>
                <w:szCs w:val="20"/>
                <w:lang w:val="pl-PL"/>
              </w:rPr>
              <w:t>Węgleński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P.</w:t>
            </w:r>
            <w:r w:rsidR="00D96CB2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D86738" w:rsidRPr="0097761F">
              <w:rPr>
                <w:rFonts w:ascii="Arial" w:hAnsi="Arial" w:cs="Arial"/>
                <w:sz w:val="20"/>
                <w:szCs w:val="20"/>
                <w:lang w:val="pl-PL"/>
              </w:rPr>
              <w:t>[</w:t>
            </w:r>
            <w:r w:rsidR="00D96CB2" w:rsidRPr="0097761F">
              <w:rPr>
                <w:rFonts w:ascii="Arial" w:hAnsi="Arial" w:cs="Arial"/>
                <w:sz w:val="20"/>
                <w:szCs w:val="20"/>
                <w:lang w:val="pl-PL"/>
              </w:rPr>
              <w:t>red.</w:t>
            </w:r>
            <w:r w:rsidR="00D86738" w:rsidRPr="0097761F">
              <w:rPr>
                <w:rFonts w:ascii="Arial" w:hAnsi="Arial" w:cs="Arial"/>
                <w:sz w:val="20"/>
                <w:szCs w:val="20"/>
                <w:lang w:val="pl-PL"/>
              </w:rPr>
              <w:t>]</w:t>
            </w:r>
            <w:r w:rsidR="00D96CB2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— Genetyka molekularna, Warszawa, 20</w:t>
            </w:r>
            <w:r w:rsidR="003E0508">
              <w:rPr>
                <w:rFonts w:ascii="Arial" w:hAnsi="Arial" w:cs="Arial"/>
                <w:sz w:val="20"/>
                <w:szCs w:val="20"/>
                <w:lang w:val="pl-PL"/>
              </w:rPr>
              <w:t>20</w:t>
            </w:r>
            <w:r w:rsidR="00D96CB2" w:rsidRPr="0097761F">
              <w:rPr>
                <w:rFonts w:ascii="Arial" w:hAnsi="Arial" w:cs="Arial"/>
                <w:sz w:val="20"/>
                <w:szCs w:val="20"/>
                <w:lang w:val="pl-PL"/>
              </w:rPr>
              <w:t>, PWN</w:t>
            </w:r>
          </w:p>
        </w:tc>
      </w:tr>
      <w:tr w:rsidR="00D96CB2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D96CB2" w:rsidRPr="0097761F" w:rsidRDefault="00D96CB2" w:rsidP="00D86738">
            <w:pPr>
              <w:jc w:val="both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97761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UZUPEŁNIAJĄCA</w:t>
            </w:r>
          </w:p>
        </w:tc>
      </w:tr>
      <w:tr w:rsidR="00D96CB2" w:rsidRPr="00BD6D28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8EFC0D" w14:textId="07B86EBD" w:rsidR="00D96CB2" w:rsidRPr="0097761F" w:rsidRDefault="00D96CB2" w:rsidP="0039794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[1] Bal </w:t>
            </w:r>
            <w:r w:rsidR="00D86738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J. 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[red.] — </w:t>
            </w:r>
            <w:r w:rsidR="003E0508">
              <w:rPr>
                <w:rFonts w:ascii="Arial" w:hAnsi="Arial" w:cs="Arial"/>
                <w:sz w:val="20"/>
                <w:szCs w:val="20"/>
                <w:lang w:val="pl-PL"/>
              </w:rPr>
              <w:t>Genetyka medyczna i molekularna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>, Warszawa, 20</w:t>
            </w:r>
            <w:r w:rsidR="003E0508">
              <w:rPr>
                <w:rFonts w:ascii="Arial" w:hAnsi="Arial" w:cs="Arial"/>
                <w:sz w:val="20"/>
                <w:szCs w:val="20"/>
                <w:lang w:val="pl-PL"/>
              </w:rPr>
              <w:t>23</w:t>
            </w: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>, PWN</w:t>
            </w:r>
          </w:p>
          <w:p w14:paraId="2A2E2610" w14:textId="093D8CDC" w:rsidR="00D96CB2" w:rsidRPr="0097761F" w:rsidRDefault="00D96CB2" w:rsidP="0039794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761F">
              <w:rPr>
                <w:rFonts w:ascii="Arial" w:hAnsi="Arial" w:cs="Arial"/>
                <w:sz w:val="20"/>
                <w:szCs w:val="20"/>
                <w:lang w:val="pl-PL"/>
              </w:rPr>
              <w:t>[2]</w:t>
            </w:r>
            <w:r w:rsidR="00B87BD4" w:rsidRPr="0097761F">
              <w:rPr>
                <w:rFonts w:ascii="Arial" w:hAnsi="Arial" w:cs="Arial"/>
                <w:sz w:val="20"/>
                <w:szCs w:val="20"/>
                <w:lang w:val="pl-PL"/>
              </w:rPr>
              <w:t xml:space="preserve"> Brown </w:t>
            </w:r>
            <w:r w:rsidR="00D86738" w:rsidRPr="0097761F">
              <w:rPr>
                <w:rFonts w:ascii="Arial" w:hAnsi="Arial" w:cs="Arial"/>
                <w:sz w:val="20"/>
                <w:szCs w:val="20"/>
                <w:lang w:val="pl-PL"/>
              </w:rPr>
              <w:t>T.A.</w:t>
            </w:r>
            <w:r w:rsidR="00B87BD4" w:rsidRPr="0097761F">
              <w:rPr>
                <w:rFonts w:ascii="Arial" w:hAnsi="Arial" w:cs="Arial"/>
                <w:sz w:val="20"/>
                <w:szCs w:val="20"/>
                <w:lang w:val="pl-PL"/>
              </w:rPr>
              <w:t>— Genomy, Warszawa, 201</w:t>
            </w:r>
            <w:r w:rsidR="0011423A">
              <w:rPr>
                <w:rFonts w:ascii="Arial" w:hAnsi="Arial" w:cs="Arial"/>
                <w:sz w:val="20"/>
                <w:szCs w:val="20"/>
                <w:lang w:val="pl-PL"/>
              </w:rPr>
              <w:t>9</w:t>
            </w:r>
            <w:r w:rsidR="00B87BD4" w:rsidRPr="0097761F">
              <w:rPr>
                <w:rFonts w:ascii="Arial" w:hAnsi="Arial" w:cs="Arial"/>
                <w:sz w:val="20"/>
                <w:szCs w:val="20"/>
                <w:lang w:val="pl-PL"/>
              </w:rPr>
              <w:t>, PWN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07A8C" w14:textId="77777777" w:rsidR="003D55AF" w:rsidRDefault="003D55AF" w:rsidP="003D4ABA">
      <w:r>
        <w:separator/>
      </w:r>
    </w:p>
  </w:endnote>
  <w:endnote w:type="continuationSeparator" w:id="0">
    <w:p w14:paraId="7ADE2D35" w14:textId="77777777" w:rsidR="003D55AF" w:rsidRDefault="003D55AF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swiss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7CA32371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5D20C1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4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5D20C1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5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94D15" w14:textId="77777777" w:rsidR="003D55AF" w:rsidRDefault="003D55AF" w:rsidP="003D4ABA">
      <w:r>
        <w:separator/>
      </w:r>
    </w:p>
  </w:footnote>
  <w:footnote w:type="continuationSeparator" w:id="0">
    <w:p w14:paraId="768A5444" w14:textId="77777777" w:rsidR="003D55AF" w:rsidRDefault="003D55AF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240040">
    <w:abstractNumId w:val="0"/>
  </w:num>
  <w:num w:numId="2" w16cid:durableId="973145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0729441">
    <w:abstractNumId w:val="2"/>
  </w:num>
  <w:num w:numId="4" w16cid:durableId="597174539">
    <w:abstractNumId w:val="4"/>
  </w:num>
  <w:num w:numId="5" w16cid:durableId="1407916163">
    <w:abstractNumId w:val="3"/>
  </w:num>
  <w:num w:numId="6" w16cid:durableId="37030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0373"/>
    <w:rsid w:val="0005395C"/>
    <w:rsid w:val="000562FC"/>
    <w:rsid w:val="00056DB2"/>
    <w:rsid w:val="0006393C"/>
    <w:rsid w:val="00065DE9"/>
    <w:rsid w:val="00070142"/>
    <w:rsid w:val="00084DDC"/>
    <w:rsid w:val="000911B0"/>
    <w:rsid w:val="00093DBF"/>
    <w:rsid w:val="000B2049"/>
    <w:rsid w:val="000D1CE6"/>
    <w:rsid w:val="000E454E"/>
    <w:rsid w:val="000F12EB"/>
    <w:rsid w:val="000F4984"/>
    <w:rsid w:val="000F78E9"/>
    <w:rsid w:val="00103793"/>
    <w:rsid w:val="00104CD6"/>
    <w:rsid w:val="0011423A"/>
    <w:rsid w:val="00115168"/>
    <w:rsid w:val="00123359"/>
    <w:rsid w:val="00147012"/>
    <w:rsid w:val="00153C80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049D"/>
    <w:rsid w:val="00295D3C"/>
    <w:rsid w:val="00296C1B"/>
    <w:rsid w:val="002C5BF2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97946"/>
    <w:rsid w:val="003A5A97"/>
    <w:rsid w:val="003B196C"/>
    <w:rsid w:val="003C0523"/>
    <w:rsid w:val="003C32CD"/>
    <w:rsid w:val="003C34B9"/>
    <w:rsid w:val="003C61A2"/>
    <w:rsid w:val="003C7E62"/>
    <w:rsid w:val="003D0FF9"/>
    <w:rsid w:val="003D4996"/>
    <w:rsid w:val="003D4ABA"/>
    <w:rsid w:val="003D55AF"/>
    <w:rsid w:val="003D5AC3"/>
    <w:rsid w:val="003D7426"/>
    <w:rsid w:val="003E0508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0B47"/>
    <w:rsid w:val="00451BB9"/>
    <w:rsid w:val="00453B32"/>
    <w:rsid w:val="00463481"/>
    <w:rsid w:val="00465932"/>
    <w:rsid w:val="0047613C"/>
    <w:rsid w:val="004804CE"/>
    <w:rsid w:val="00483354"/>
    <w:rsid w:val="0049545C"/>
    <w:rsid w:val="004A20E0"/>
    <w:rsid w:val="004A228C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5DE4"/>
    <w:rsid w:val="005D20C1"/>
    <w:rsid w:val="005E2D19"/>
    <w:rsid w:val="005E4F62"/>
    <w:rsid w:val="00606D4C"/>
    <w:rsid w:val="00615B58"/>
    <w:rsid w:val="00620F8E"/>
    <w:rsid w:val="006516D2"/>
    <w:rsid w:val="00654B9E"/>
    <w:rsid w:val="006556A4"/>
    <w:rsid w:val="00671F9D"/>
    <w:rsid w:val="0067273B"/>
    <w:rsid w:val="006804EA"/>
    <w:rsid w:val="00682956"/>
    <w:rsid w:val="006B2A90"/>
    <w:rsid w:val="006B5AF4"/>
    <w:rsid w:val="006C20E9"/>
    <w:rsid w:val="006C385A"/>
    <w:rsid w:val="006D0EE3"/>
    <w:rsid w:val="006D4270"/>
    <w:rsid w:val="006D43E2"/>
    <w:rsid w:val="006E1844"/>
    <w:rsid w:val="006E3349"/>
    <w:rsid w:val="006E50C5"/>
    <w:rsid w:val="006E6842"/>
    <w:rsid w:val="00710925"/>
    <w:rsid w:val="00710E40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8712C"/>
    <w:rsid w:val="00790711"/>
    <w:rsid w:val="00792593"/>
    <w:rsid w:val="00793A88"/>
    <w:rsid w:val="00797011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2C71"/>
    <w:rsid w:val="008065CE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B34B4"/>
    <w:rsid w:val="008C076A"/>
    <w:rsid w:val="008C66DD"/>
    <w:rsid w:val="008E046A"/>
    <w:rsid w:val="008F7953"/>
    <w:rsid w:val="00907BA8"/>
    <w:rsid w:val="00916817"/>
    <w:rsid w:val="00924648"/>
    <w:rsid w:val="00925C2B"/>
    <w:rsid w:val="00943502"/>
    <w:rsid w:val="0097761F"/>
    <w:rsid w:val="00984B04"/>
    <w:rsid w:val="0098741F"/>
    <w:rsid w:val="0099074A"/>
    <w:rsid w:val="00990BB0"/>
    <w:rsid w:val="009A1582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9F6A64"/>
    <w:rsid w:val="00A020E9"/>
    <w:rsid w:val="00A07BAA"/>
    <w:rsid w:val="00A2580C"/>
    <w:rsid w:val="00A27F9F"/>
    <w:rsid w:val="00A37044"/>
    <w:rsid w:val="00A450FD"/>
    <w:rsid w:val="00A47475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2927"/>
    <w:rsid w:val="00AD3F9F"/>
    <w:rsid w:val="00AD7F0E"/>
    <w:rsid w:val="00AE25F1"/>
    <w:rsid w:val="00AF4B2F"/>
    <w:rsid w:val="00B1355A"/>
    <w:rsid w:val="00B22CC9"/>
    <w:rsid w:val="00B25039"/>
    <w:rsid w:val="00B31083"/>
    <w:rsid w:val="00B33220"/>
    <w:rsid w:val="00B40D84"/>
    <w:rsid w:val="00B4781C"/>
    <w:rsid w:val="00B47C32"/>
    <w:rsid w:val="00B72623"/>
    <w:rsid w:val="00B72A47"/>
    <w:rsid w:val="00B7710C"/>
    <w:rsid w:val="00B77F85"/>
    <w:rsid w:val="00B87BD4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D5906"/>
    <w:rsid w:val="00BD6D28"/>
    <w:rsid w:val="00BE0897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DCB"/>
    <w:rsid w:val="00CA7FC8"/>
    <w:rsid w:val="00CB02D6"/>
    <w:rsid w:val="00CB7437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1D94"/>
    <w:rsid w:val="00D66638"/>
    <w:rsid w:val="00D739FF"/>
    <w:rsid w:val="00D769B1"/>
    <w:rsid w:val="00D80702"/>
    <w:rsid w:val="00D83875"/>
    <w:rsid w:val="00D86738"/>
    <w:rsid w:val="00D926E6"/>
    <w:rsid w:val="00D96CB2"/>
    <w:rsid w:val="00DA6540"/>
    <w:rsid w:val="00DB48D2"/>
    <w:rsid w:val="00DC509A"/>
    <w:rsid w:val="00DD0704"/>
    <w:rsid w:val="00DF16EF"/>
    <w:rsid w:val="00DF5D7B"/>
    <w:rsid w:val="00E025E0"/>
    <w:rsid w:val="00E03E2A"/>
    <w:rsid w:val="00E14B43"/>
    <w:rsid w:val="00E25B3F"/>
    <w:rsid w:val="00E306FF"/>
    <w:rsid w:val="00E32F2D"/>
    <w:rsid w:val="00E36011"/>
    <w:rsid w:val="00E37061"/>
    <w:rsid w:val="00E425F3"/>
    <w:rsid w:val="00E448F5"/>
    <w:rsid w:val="00E47C17"/>
    <w:rsid w:val="00E526C4"/>
    <w:rsid w:val="00E629BF"/>
    <w:rsid w:val="00E77277"/>
    <w:rsid w:val="00E87E12"/>
    <w:rsid w:val="00EC2086"/>
    <w:rsid w:val="00EC344B"/>
    <w:rsid w:val="00EC7749"/>
    <w:rsid w:val="00EE2057"/>
    <w:rsid w:val="00EE7087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44F53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10D2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locked/>
    <w:rsid w:val="0049545C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49545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4954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4954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9545C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E4CC35-FF28-424F-B00A-1D25F9BF16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155</Words>
  <Characters>6932</Characters>
  <Application>Microsoft Office Word</Application>
  <DocSecurity>0</DocSecurity>
  <Lines>57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MED</cp:lastModifiedBy>
  <cp:revision>9</cp:revision>
  <cp:lastPrinted>2024-07-24T08:52:00Z</cp:lastPrinted>
  <dcterms:created xsi:type="dcterms:W3CDTF">2025-06-04T10:24:00Z</dcterms:created>
  <dcterms:modified xsi:type="dcterms:W3CDTF">2025-12-0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